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AB00F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0D53839E" wp14:editId="57ED02F6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129F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14:paraId="3443753F" w14:textId="77777777"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14:paraId="0E950223" w14:textId="4D9DCA02" w:rsidR="00091666" w:rsidRDefault="00091666" w:rsidP="00707C41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>
        <w:rPr>
          <w:rFonts w:ascii="Times New Roman" w:hAnsi="Times New Roman" w:cs="Times New Roman"/>
          <w:b/>
          <w:color w:val="000000"/>
          <w:sz w:val="28"/>
          <w:szCs w:val="24"/>
        </w:rPr>
        <w:t>KATAMARAN</w:t>
      </w:r>
      <w:r w:rsidR="00417F2A" w:rsidRPr="00D5431D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– </w:t>
      </w:r>
      <w:r>
        <w:rPr>
          <w:rFonts w:ascii="Times New Roman" w:hAnsi="Times New Roman" w:cs="Times New Roman"/>
          <w:b/>
          <w:color w:val="000000"/>
          <w:sz w:val="28"/>
          <w:szCs w:val="24"/>
        </w:rPr>
        <w:t xml:space="preserve">ścieżka A: </w:t>
      </w:r>
      <w:r w:rsidRPr="00091666">
        <w:rPr>
          <w:rFonts w:ascii="Times New Roman" w:hAnsi="Times New Roman" w:cs="Times New Roman"/>
          <w:b/>
          <w:color w:val="000000"/>
          <w:sz w:val="28"/>
          <w:szCs w:val="24"/>
        </w:rPr>
        <w:t>tworzenie międzynarodowych programów studiów I lub II stopnia lub jednolitych studiów magisterskich, dających możliwość wydania wspólnego, podwójnego lub wielokrotnego dyplomu</w:t>
      </w:r>
      <w:r w:rsidR="00417F2A" w:rsidRPr="00D5431D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– nabór 202</w:t>
      </w:r>
      <w:r w:rsidR="00417F2A">
        <w:rPr>
          <w:rFonts w:ascii="Times New Roman" w:hAnsi="Times New Roman" w:cs="Times New Roman"/>
          <w:b/>
          <w:color w:val="000000"/>
          <w:sz w:val="28"/>
          <w:szCs w:val="24"/>
        </w:rPr>
        <w:t>5</w:t>
      </w:r>
      <w:r w:rsidR="00950E09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r</w:t>
      </w:r>
      <w:r w:rsidR="00417F2A" w:rsidRPr="00D5431D">
        <w:rPr>
          <w:rFonts w:ascii="Times New Roman" w:hAnsi="Times New Roman" w:cs="Times New Roman"/>
          <w:b/>
          <w:color w:val="000000"/>
          <w:sz w:val="28"/>
          <w:szCs w:val="24"/>
        </w:rPr>
        <w:t>.</w:t>
      </w:r>
    </w:p>
    <w:p w14:paraId="05DE0802" w14:textId="77777777" w:rsidR="00707C41" w:rsidRDefault="00707C41" w:rsidP="00707C41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</w:p>
    <w:p w14:paraId="3634C733" w14:textId="105C7A9F" w:rsidR="00250CB1" w:rsidRPr="005C1F75" w:rsidRDefault="00A22AD6" w:rsidP="00CF7902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14:paraId="21CAB117" w14:textId="77777777"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7F896B8" w14:textId="31E5F458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16BB091B" w14:textId="77777777"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14:paraId="205918D1" w14:textId="5DDB8F9C"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1519D2C2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B7253C" w14:textId="4B2143FD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7F1C3095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80B066" w14:textId="563A2577" w:rsidR="000313C0" w:rsidRDefault="005F7845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A</w:t>
      </w:r>
      <w:r w:rsidR="00A22AD6">
        <w:rPr>
          <w:rFonts w:ascii="Times New Roman" w:hAnsi="Times New Roman" w:cs="Times New Roman"/>
          <w:sz w:val="24"/>
          <w:szCs w:val="24"/>
        </w:rPr>
        <w:t>naliza potrzeb</w:t>
      </w:r>
      <w:r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="000313C0" w:rsidRPr="00417F2A">
        <w:rPr>
          <w:rFonts w:ascii="Times New Roman" w:hAnsi="Times New Roman" w:cs="Times New Roman"/>
          <w:sz w:val="24"/>
          <w:szCs w:val="24"/>
        </w:rPr>
        <w:t>w</w:t>
      </w:r>
      <w:r w:rsidRPr="00417F2A">
        <w:rPr>
          <w:rFonts w:ascii="Times New Roman" w:hAnsi="Times New Roman" w:cs="Times New Roman"/>
          <w:sz w:val="24"/>
          <w:szCs w:val="24"/>
        </w:rPr>
        <w:t>nioskodawc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i grup docelowych, na które odpowiedź ma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1EFC2507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254DA4" w14:textId="4E168E58" w:rsidR="000313C0" w:rsidRDefault="000313C0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Cele Projektu i ich zgodność z celami i strategią UW w zakresie</w:t>
      </w:r>
      <w:r w:rsidR="00707C41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umiędzynarodowienia oraz celami Programu, w tym dobór wskaźników r</w:t>
      </w:r>
      <w:r w:rsidR="00A22AD6">
        <w:rPr>
          <w:rFonts w:ascii="Times New Roman" w:hAnsi="Times New Roman" w:cs="Times New Roman"/>
          <w:sz w:val="24"/>
          <w:szCs w:val="24"/>
        </w:rPr>
        <w:t>ealizacji projektu i ich wartości</w:t>
      </w:r>
      <w:r w:rsidRPr="00417F2A">
        <w:rPr>
          <w:rFonts w:ascii="Times New Roman" w:hAnsi="Times New Roman" w:cs="Times New Roman"/>
          <w:sz w:val="24"/>
          <w:szCs w:val="24"/>
        </w:rPr>
        <w:t>, dobór grup docelowych, do</w:t>
      </w:r>
      <w:r w:rsidR="00A22AD6">
        <w:rPr>
          <w:rFonts w:ascii="Times New Roman" w:hAnsi="Times New Roman" w:cs="Times New Roman"/>
          <w:sz w:val="24"/>
          <w:szCs w:val="24"/>
        </w:rPr>
        <w:t xml:space="preserve"> których kierowany jest Projekt</w:t>
      </w:r>
      <w:r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14206D17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05BD09" w14:textId="525FB337" w:rsidR="00417F2A" w:rsidRDefault="00044698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Opis planowanych działań </w:t>
      </w:r>
      <w:r w:rsidR="000313C0" w:rsidRPr="00417F2A">
        <w:rPr>
          <w:rFonts w:ascii="Times New Roman" w:hAnsi="Times New Roman" w:cs="Times New Roman"/>
          <w:sz w:val="24"/>
          <w:szCs w:val="24"/>
        </w:rPr>
        <w:t>proj</w:t>
      </w:r>
      <w:r w:rsidR="00A22AD6">
        <w:rPr>
          <w:rFonts w:ascii="Times New Roman" w:hAnsi="Times New Roman" w:cs="Times New Roman"/>
          <w:sz w:val="24"/>
          <w:szCs w:val="24"/>
        </w:rPr>
        <w:t xml:space="preserve">ektowych wraz z uzasadnieniem, </w:t>
      </w:r>
      <w:r w:rsidR="000313C0" w:rsidRPr="00417F2A">
        <w:rPr>
          <w:rFonts w:ascii="Times New Roman" w:hAnsi="Times New Roman" w:cs="Times New Roman"/>
          <w:sz w:val="24"/>
          <w:szCs w:val="24"/>
        </w:rPr>
        <w:t>s</w:t>
      </w:r>
      <w:r w:rsidR="00330B2E" w:rsidRPr="00417F2A">
        <w:rPr>
          <w:rFonts w:ascii="Times New Roman" w:hAnsi="Times New Roman" w:cs="Times New Roman"/>
          <w:sz w:val="24"/>
          <w:szCs w:val="24"/>
        </w:rPr>
        <w:t>pod</w:t>
      </w:r>
      <w:r w:rsidR="00177049" w:rsidRPr="00417F2A">
        <w:rPr>
          <w:rFonts w:ascii="Times New Roman" w:hAnsi="Times New Roman" w:cs="Times New Roman"/>
          <w:sz w:val="24"/>
          <w:szCs w:val="24"/>
        </w:rPr>
        <w:t>ziewane rezultat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6631C627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8BB5BD" w14:textId="3C6B1860" w:rsidR="00417F2A" w:rsidRDefault="00417F2A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91666">
        <w:rPr>
          <w:rFonts w:ascii="Times New Roman" w:hAnsi="Times New Roman" w:cs="Times New Roman"/>
          <w:sz w:val="24"/>
          <w:szCs w:val="24"/>
        </w:rPr>
        <w:t>Wykonalność Projektu wynikająca z potencjału i doświadczenia Wnioskodawcy oraz</w:t>
      </w:r>
      <w:r w:rsidR="00250CB1" w:rsidRPr="00091666">
        <w:rPr>
          <w:rFonts w:ascii="Times New Roman" w:hAnsi="Times New Roman" w:cs="Times New Roman"/>
          <w:sz w:val="24"/>
          <w:szCs w:val="24"/>
        </w:rPr>
        <w:t xml:space="preserve"> sposobu zarządzania Projektem, jego monitorowania i ewaluacji </w:t>
      </w:r>
      <w:r w:rsidR="00A22AD6" w:rsidRPr="00091666">
        <w:rPr>
          <w:rFonts w:ascii="Times New Roman" w:hAnsi="Times New Roman" w:cs="Times New Roman"/>
          <w:sz w:val="24"/>
          <w:szCs w:val="24"/>
        </w:rPr>
        <w:t>(maksymalnie 5000 znaków)</w:t>
      </w:r>
      <w:r w:rsidR="00707C41">
        <w:rPr>
          <w:rFonts w:ascii="Times New Roman" w:hAnsi="Times New Roman" w:cs="Times New Roman"/>
          <w:sz w:val="24"/>
          <w:szCs w:val="24"/>
        </w:rPr>
        <w:t>:</w:t>
      </w:r>
    </w:p>
    <w:p w14:paraId="57CBF456" w14:textId="77777777" w:rsidR="00707C41" w:rsidRPr="00707C41" w:rsidRDefault="00707C41" w:rsidP="00707C41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70C7D8E4" w14:textId="6D997ED3" w:rsidR="00330B2E" w:rsidRPr="00CF7902" w:rsidRDefault="008D77D9" w:rsidP="00CF7902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77D9">
        <w:rPr>
          <w:rFonts w:ascii="Times New Roman" w:hAnsi="Times New Roman" w:cs="Times New Roman"/>
          <w:sz w:val="24"/>
          <w:szCs w:val="24"/>
        </w:rPr>
        <w:t xml:space="preserve">Podpisane listy intencyjne z </w:t>
      </w:r>
      <w:r>
        <w:rPr>
          <w:rFonts w:ascii="Times New Roman" w:hAnsi="Times New Roman" w:cs="Times New Roman"/>
          <w:sz w:val="24"/>
          <w:szCs w:val="24"/>
        </w:rPr>
        <w:t xml:space="preserve">zagraniczną </w:t>
      </w:r>
      <w:r w:rsidRPr="008D77D9">
        <w:rPr>
          <w:rFonts w:ascii="Times New Roman" w:hAnsi="Times New Roman" w:cs="Times New Roman"/>
          <w:sz w:val="24"/>
          <w:szCs w:val="24"/>
        </w:rPr>
        <w:t>uczelnią lub instytucją naukową, z którą planowane jest opracowanie programu studiów wspólnych i realizacja studiów objętych projektem. Na etapie składania wniosk</w:t>
      </w:r>
      <w:r w:rsidR="007A4AAD">
        <w:rPr>
          <w:rFonts w:ascii="Times New Roman" w:hAnsi="Times New Roman" w:cs="Times New Roman"/>
          <w:sz w:val="24"/>
          <w:szCs w:val="24"/>
        </w:rPr>
        <w:t>u</w:t>
      </w:r>
      <w:r w:rsidRPr="008D77D9">
        <w:rPr>
          <w:rFonts w:ascii="Times New Roman" w:hAnsi="Times New Roman" w:cs="Times New Roman"/>
          <w:sz w:val="24"/>
          <w:szCs w:val="24"/>
        </w:rPr>
        <w:t xml:space="preserve"> wewnętrzn</w:t>
      </w:r>
      <w:r w:rsidR="007A4AAD">
        <w:rPr>
          <w:rFonts w:ascii="Times New Roman" w:hAnsi="Times New Roman" w:cs="Times New Roman"/>
          <w:sz w:val="24"/>
          <w:szCs w:val="24"/>
        </w:rPr>
        <w:t>ego</w:t>
      </w:r>
      <w:r w:rsidRPr="008D77D9">
        <w:rPr>
          <w:rFonts w:ascii="Times New Roman" w:hAnsi="Times New Roman" w:cs="Times New Roman"/>
          <w:sz w:val="24"/>
          <w:szCs w:val="24"/>
        </w:rPr>
        <w:t xml:space="preserve"> dopuszczalne jest dołączenie </w:t>
      </w:r>
      <w:r w:rsidR="007A4AAD">
        <w:rPr>
          <w:rFonts w:ascii="Times New Roman" w:hAnsi="Times New Roman" w:cs="Times New Roman"/>
          <w:sz w:val="24"/>
          <w:szCs w:val="24"/>
        </w:rPr>
        <w:t>deklaracji Partnera</w:t>
      </w:r>
      <w:r w:rsidR="00D41DF6">
        <w:rPr>
          <w:rFonts w:ascii="Times New Roman" w:hAnsi="Times New Roman" w:cs="Times New Roman"/>
          <w:sz w:val="24"/>
          <w:szCs w:val="24"/>
        </w:rPr>
        <w:t>, w formie e-maila, o gotowości do podpisania listu</w:t>
      </w:r>
      <w:r w:rsidR="00DD142F">
        <w:rPr>
          <w:rFonts w:ascii="Times New Roman" w:hAnsi="Times New Roman" w:cs="Times New Roman"/>
          <w:sz w:val="24"/>
          <w:szCs w:val="24"/>
        </w:rPr>
        <w:t xml:space="preserve"> intencyjnego </w:t>
      </w:r>
      <w:r w:rsidR="00DD142F">
        <w:rPr>
          <w:rFonts w:ascii="Times New Roman" w:hAnsi="Times New Roman" w:cs="Times New Roman"/>
          <w:sz w:val="24"/>
          <w:szCs w:val="24"/>
        </w:rPr>
        <w:br/>
      </w:r>
      <w:r w:rsidR="00D41DF6">
        <w:rPr>
          <w:rFonts w:ascii="Times New Roman" w:hAnsi="Times New Roman" w:cs="Times New Roman"/>
          <w:sz w:val="24"/>
          <w:szCs w:val="24"/>
        </w:rPr>
        <w:t>w przypadku wyłonienia projektu w konkursie wewnętrznym UW.</w:t>
      </w:r>
    </w:p>
    <w:p w14:paraId="26142DF7" w14:textId="02F1894D" w:rsidR="00CF7902" w:rsidRDefault="00330B2E" w:rsidP="00CF7902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14:paraId="73CD62CD" w14:textId="77777777" w:rsidR="00F3152B" w:rsidRDefault="00F3152B" w:rsidP="00CF7902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3A01C684" w14:textId="08409F01" w:rsidR="00330B2E" w:rsidRPr="00B6640D" w:rsidRDefault="00CF7902" w:rsidP="00CF7902">
      <w:pPr>
        <w:spacing w:after="0"/>
        <w:ind w:left="4956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.</w:t>
      </w:r>
      <w:r w:rsidR="00330B2E"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4F561A56" w14:textId="0BB06551" w:rsidR="00CF7902" w:rsidRDefault="000E5CD7" w:rsidP="00F3152B">
      <w:pPr>
        <w:spacing w:after="0"/>
        <w:ind w:left="5954"/>
        <w:rPr>
          <w:rFonts w:ascii="Times New Roman" w:hAnsi="Times New Roman" w:cs="Times New Roman"/>
          <w:i/>
          <w:sz w:val="20"/>
          <w:szCs w:val="20"/>
        </w:rPr>
      </w:pPr>
      <w:r w:rsidRPr="00CF7902">
        <w:rPr>
          <w:rFonts w:ascii="Times New Roman" w:hAnsi="Times New Roman" w:cs="Times New Roman"/>
          <w:i/>
          <w:sz w:val="20"/>
          <w:szCs w:val="20"/>
        </w:rPr>
        <w:t>Data, podpis i pieczątka</w:t>
      </w:r>
      <w:r w:rsidR="00F3152B">
        <w:rPr>
          <w:rFonts w:ascii="Times New Roman" w:hAnsi="Times New Roman" w:cs="Times New Roman"/>
          <w:i/>
          <w:sz w:val="20"/>
          <w:szCs w:val="20"/>
        </w:rPr>
        <w:t>/podpis elektroniczny</w:t>
      </w:r>
      <w:r w:rsidR="00CF7902" w:rsidRPr="00CF790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A22AD6" w:rsidRPr="00CF7902">
        <w:rPr>
          <w:rFonts w:ascii="Times New Roman" w:hAnsi="Times New Roman" w:cs="Times New Roman"/>
          <w:i/>
          <w:sz w:val="20"/>
          <w:szCs w:val="20"/>
        </w:rPr>
        <w:t>dziekana/kierownika</w:t>
      </w:r>
      <w:r w:rsidR="00330B2E" w:rsidRPr="00CF7902">
        <w:rPr>
          <w:rFonts w:ascii="Times New Roman" w:hAnsi="Times New Roman" w:cs="Times New Roman"/>
          <w:i/>
          <w:sz w:val="20"/>
          <w:szCs w:val="20"/>
        </w:rPr>
        <w:t xml:space="preserve"> jednostki organizacyjnej UW</w:t>
      </w:r>
    </w:p>
    <w:p w14:paraId="6CE20160" w14:textId="1C0FAF26" w:rsidR="00F3152B" w:rsidRPr="00F3152B" w:rsidRDefault="00F3152B" w:rsidP="00F3152B">
      <w:pPr>
        <w:spacing w:after="0"/>
        <w:rPr>
          <w:rFonts w:ascii="Times New Roman" w:hAnsi="Times New Roman" w:cs="Times New Roman"/>
          <w:iCs/>
          <w:sz w:val="20"/>
          <w:szCs w:val="20"/>
        </w:rPr>
      </w:pPr>
    </w:p>
    <w:p w14:paraId="532A8682" w14:textId="2E3F596B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lastRenderedPageBreak/>
        <w:t>Informacja o przetwarzaniu danych osobowych</w:t>
      </w:r>
    </w:p>
    <w:p w14:paraId="217713DA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704157E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5D529B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AEC06E" w14:textId="6511F2E3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</w:t>
      </w:r>
      <w:r w:rsidR="00314C54">
        <w:rPr>
          <w:rFonts w:ascii="Times New Roman" w:eastAsia="Times New Roman" w:hAnsi="Times New Roman" w:cs="Times New Roman"/>
          <w:sz w:val="20"/>
          <w:szCs w:val="20"/>
        </w:rPr>
        <w:t>w naborze wewnętrznym UW</w:t>
      </w:r>
      <w:r w:rsidR="00D94CB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2418F91B" w14:textId="48ECF8D4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</w:t>
      </w:r>
      <w:r w:rsidR="00421AA7">
        <w:rPr>
          <w:rFonts w:ascii="Times New Roman" w:eastAsia="Times New Roman" w:hAnsi="Times New Roman" w:cs="Times New Roman"/>
          <w:sz w:val="20"/>
          <w:szCs w:val="20"/>
        </w:rPr>
        <w:t>czas trwania naboru wewnętrznego i kwalifikacji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oraz późniejszej realizacji projektu, a następnie zostaną zarchiwizowane.</w:t>
      </w:r>
    </w:p>
    <w:p w14:paraId="6D193CAD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7C3997B4" w14:textId="6937A69C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odanie danych jest obowiązkowe, w przypadku ich niepodania nie ma możliwości wzięcia udziału </w:t>
      </w:r>
      <w:r w:rsidR="00D94335">
        <w:rPr>
          <w:rFonts w:ascii="Times New Roman" w:eastAsia="Times New Roman" w:hAnsi="Times New Roman" w:cs="Times New Roman"/>
          <w:sz w:val="20"/>
          <w:szCs w:val="20"/>
        </w:rPr>
        <w:br/>
      </w: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w </w:t>
      </w:r>
      <w:r w:rsidR="00D94335">
        <w:rPr>
          <w:rFonts w:ascii="Times New Roman" w:eastAsia="Times New Roman" w:hAnsi="Times New Roman" w:cs="Times New Roman"/>
          <w:sz w:val="20"/>
          <w:szCs w:val="20"/>
        </w:rPr>
        <w:t>naborze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87DD318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1E181F8E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E7F4A47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14514868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A0E56" w14:textId="77777777" w:rsidR="00E8308A" w:rsidRDefault="00E8308A" w:rsidP="00563444">
      <w:pPr>
        <w:spacing w:after="0" w:line="240" w:lineRule="auto"/>
      </w:pPr>
      <w:r>
        <w:separator/>
      </w:r>
    </w:p>
  </w:endnote>
  <w:endnote w:type="continuationSeparator" w:id="0">
    <w:p w14:paraId="52029A0C" w14:textId="77777777" w:rsidR="00E8308A" w:rsidRDefault="00E8308A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24F30" w14:textId="77777777" w:rsidR="00E8308A" w:rsidRDefault="00E8308A" w:rsidP="00563444">
      <w:pPr>
        <w:spacing w:after="0" w:line="240" w:lineRule="auto"/>
      </w:pPr>
      <w:r>
        <w:separator/>
      </w:r>
    </w:p>
  </w:footnote>
  <w:footnote w:type="continuationSeparator" w:id="0">
    <w:p w14:paraId="3ABC53FB" w14:textId="77777777" w:rsidR="00E8308A" w:rsidRDefault="00E8308A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40555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412EDEF" wp14:editId="153EE6A9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806599">
    <w:abstractNumId w:val="1"/>
  </w:num>
  <w:num w:numId="2" w16cid:durableId="175391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3464508">
    <w:abstractNumId w:val="0"/>
  </w:num>
  <w:num w:numId="4" w16cid:durableId="4229907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13C0"/>
    <w:rsid w:val="00044698"/>
    <w:rsid w:val="0005486E"/>
    <w:rsid w:val="00091666"/>
    <w:rsid w:val="000A4BB8"/>
    <w:rsid w:val="000E5CD7"/>
    <w:rsid w:val="000F7640"/>
    <w:rsid w:val="001166BB"/>
    <w:rsid w:val="00177049"/>
    <w:rsid w:val="0018293B"/>
    <w:rsid w:val="00192AAF"/>
    <w:rsid w:val="001A5A6C"/>
    <w:rsid w:val="001E17BD"/>
    <w:rsid w:val="00250CB1"/>
    <w:rsid w:val="00260B3F"/>
    <w:rsid w:val="002A250D"/>
    <w:rsid w:val="00314C54"/>
    <w:rsid w:val="00330B2E"/>
    <w:rsid w:val="00376AAC"/>
    <w:rsid w:val="003E65B2"/>
    <w:rsid w:val="00405462"/>
    <w:rsid w:val="00407FCC"/>
    <w:rsid w:val="00417F2A"/>
    <w:rsid w:val="00421AA7"/>
    <w:rsid w:val="004241AC"/>
    <w:rsid w:val="0043299E"/>
    <w:rsid w:val="004E5E29"/>
    <w:rsid w:val="00515B82"/>
    <w:rsid w:val="00550FEE"/>
    <w:rsid w:val="00555D5C"/>
    <w:rsid w:val="00563444"/>
    <w:rsid w:val="0057177D"/>
    <w:rsid w:val="005A10FA"/>
    <w:rsid w:val="005C1DDE"/>
    <w:rsid w:val="005C1F75"/>
    <w:rsid w:val="005F3D24"/>
    <w:rsid w:val="005F7845"/>
    <w:rsid w:val="006169D0"/>
    <w:rsid w:val="006A4364"/>
    <w:rsid w:val="006E71DA"/>
    <w:rsid w:val="006E75C3"/>
    <w:rsid w:val="007035F5"/>
    <w:rsid w:val="00707C41"/>
    <w:rsid w:val="00760B62"/>
    <w:rsid w:val="007A4AAD"/>
    <w:rsid w:val="007C1FFF"/>
    <w:rsid w:val="007C5EB5"/>
    <w:rsid w:val="008650E5"/>
    <w:rsid w:val="00881DD4"/>
    <w:rsid w:val="008D77D9"/>
    <w:rsid w:val="008E77EB"/>
    <w:rsid w:val="00950E09"/>
    <w:rsid w:val="00971017"/>
    <w:rsid w:val="0097332D"/>
    <w:rsid w:val="009A770C"/>
    <w:rsid w:val="00A22AD6"/>
    <w:rsid w:val="00A37489"/>
    <w:rsid w:val="00AD67DD"/>
    <w:rsid w:val="00B1764A"/>
    <w:rsid w:val="00B875AF"/>
    <w:rsid w:val="00BD24DD"/>
    <w:rsid w:val="00C360F7"/>
    <w:rsid w:val="00C77B8E"/>
    <w:rsid w:val="00CD4D52"/>
    <w:rsid w:val="00CF7902"/>
    <w:rsid w:val="00D07A3B"/>
    <w:rsid w:val="00D41DF6"/>
    <w:rsid w:val="00D6079C"/>
    <w:rsid w:val="00D93C1D"/>
    <w:rsid w:val="00D94335"/>
    <w:rsid w:val="00D94CB1"/>
    <w:rsid w:val="00DA2739"/>
    <w:rsid w:val="00DB6FB8"/>
    <w:rsid w:val="00DD01AD"/>
    <w:rsid w:val="00DD142F"/>
    <w:rsid w:val="00E34DDA"/>
    <w:rsid w:val="00E65456"/>
    <w:rsid w:val="00E669C3"/>
    <w:rsid w:val="00E8308A"/>
    <w:rsid w:val="00EC7FB3"/>
    <w:rsid w:val="00F3152B"/>
    <w:rsid w:val="00F43D9C"/>
    <w:rsid w:val="00F72397"/>
    <w:rsid w:val="00FA2283"/>
    <w:rsid w:val="00FD11F1"/>
    <w:rsid w:val="00FD3FB5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3DFC6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Ireneusz Grejcz</cp:lastModifiedBy>
  <cp:revision>17</cp:revision>
  <cp:lastPrinted>2025-11-13T09:17:00Z</cp:lastPrinted>
  <dcterms:created xsi:type="dcterms:W3CDTF">2025-11-13T09:08:00Z</dcterms:created>
  <dcterms:modified xsi:type="dcterms:W3CDTF">2025-11-13T09:46:00Z</dcterms:modified>
</cp:coreProperties>
</file>